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Symbian OS (powering legacy Nokia devices), and even older Android/iOS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afd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16d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